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End w:id="54"/>
    <w:bookmarkStart w:id="73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моедль SIR учитывает демографический процесс, в частности, что смертность уравновешивает рождаемость, а все ржденные индивидуумы появляются на свет абсолютно здоровыми. Получим следующую си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2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3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4,15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6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у меня почему-то не получается график, а остается только пустая сетка, хотя уравнение должно быть верным, а также не происходит 30 секундная симуляция - всё завершается за секунду, хотя я ввёл время симуляции равный 30, оно сбрасывется до 1.</w:t>
      </w:r>
    </w:p>
    <w:p>
      <w:pPr>
        <w:pStyle w:val="BodyText"/>
      </w:pPr>
      <w:r>
        <w:t xml:space="preserve">Иcходя из анализа графиков можно сказать, что чем выше значение любого из параметров, тем быстрее ситема достигает стационарного состояния. При высоком коэффициенте заражения система быстро проходит через пик развития эпидемии и достигает стационарного состояния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была построена модель SIR в xcos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ватов Максим Григорьевич</dc:creator>
  <dc:language>ru-RU</dc:language>
  <cp:keywords/>
  <dcterms:created xsi:type="dcterms:W3CDTF">2025-03-04T09:46:35Z</dcterms:created>
  <dcterms:modified xsi:type="dcterms:W3CDTF">2025-03-04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